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DA2D8" w14:textId="22AEF0AB" w:rsidR="00ED2A6A" w:rsidRPr="00275E0A" w:rsidRDefault="00F2324F" w:rsidP="00EB6D48">
      <w:pPr>
        <w:rPr>
          <w:rFonts w:ascii="Georgia" w:hAnsi="Georgia"/>
          <w:sz w:val="32"/>
          <w:szCs w:val="32"/>
          <w:vertAlign w:val="superscript"/>
        </w:rPr>
      </w:pPr>
      <w:r w:rsidRPr="00275E0A">
        <w:rPr>
          <w:rFonts w:ascii="Georgia" w:hAnsi="Georgia"/>
          <w:sz w:val="32"/>
          <w:szCs w:val="32"/>
          <w:vertAlign w:val="superscript"/>
        </w:rPr>
        <w:t>For Immediate Release</w:t>
      </w:r>
    </w:p>
    <w:p w14:paraId="0C5D1156" w14:textId="51B59F20" w:rsidR="00F2324F" w:rsidRPr="00275E0A" w:rsidRDefault="00562435" w:rsidP="00EB6D48">
      <w:pPr>
        <w:rPr>
          <w:rFonts w:ascii="Georgia" w:hAnsi="Georgia"/>
          <w:sz w:val="32"/>
          <w:szCs w:val="32"/>
          <w:vertAlign w:val="superscript"/>
        </w:rPr>
      </w:pPr>
      <w:r w:rsidRPr="00275E0A">
        <w:rPr>
          <w:rFonts w:ascii="Georgia" w:hAnsi="Georgia"/>
          <w:sz w:val="32"/>
          <w:szCs w:val="32"/>
          <w:vertAlign w:val="superscript"/>
        </w:rPr>
        <w:t>Date</w:t>
      </w:r>
      <w:r w:rsidR="005D0931" w:rsidRPr="00275E0A">
        <w:rPr>
          <w:rFonts w:ascii="Georgia" w:hAnsi="Georgia"/>
          <w:sz w:val="32"/>
          <w:szCs w:val="32"/>
          <w:vertAlign w:val="superscript"/>
        </w:rPr>
        <w:t xml:space="preserve">: </w:t>
      </w:r>
      <w:r w:rsidR="004E2F3E" w:rsidRPr="00275E0A">
        <w:rPr>
          <w:rFonts w:ascii="Georgia" w:hAnsi="Georgia"/>
          <w:sz w:val="32"/>
          <w:szCs w:val="32"/>
          <w:vertAlign w:val="superscript"/>
        </w:rPr>
        <w:t>0</w:t>
      </w:r>
      <w:r w:rsidR="00275E0A" w:rsidRPr="00275E0A">
        <w:rPr>
          <w:rFonts w:ascii="Georgia" w:hAnsi="Georgia"/>
          <w:sz w:val="32"/>
          <w:szCs w:val="32"/>
          <w:vertAlign w:val="superscript"/>
        </w:rPr>
        <w:t>2/12</w:t>
      </w:r>
      <w:r w:rsidR="00B849FD" w:rsidRPr="00275E0A">
        <w:rPr>
          <w:rFonts w:ascii="Georgia" w:hAnsi="Georgia"/>
          <w:sz w:val="32"/>
          <w:szCs w:val="32"/>
          <w:vertAlign w:val="superscript"/>
        </w:rPr>
        <w:t>/2026</w:t>
      </w:r>
    </w:p>
    <w:p w14:paraId="39A221D5" w14:textId="77777777" w:rsidR="007D6B35" w:rsidRPr="00E82B21" w:rsidRDefault="007D6B35" w:rsidP="00EB6D48">
      <w:pPr>
        <w:rPr>
          <w:rFonts w:ascii="Georgia" w:hAnsi="Georgia"/>
          <w:szCs w:val="24"/>
        </w:rPr>
      </w:pPr>
    </w:p>
    <w:p w14:paraId="696ED40D" w14:textId="0B56F35E" w:rsidR="00F2324F" w:rsidRPr="00E82B21" w:rsidRDefault="00F2324F" w:rsidP="00EB6D48">
      <w:pPr>
        <w:rPr>
          <w:rFonts w:ascii="Georgia" w:hAnsi="Georgia"/>
          <w:szCs w:val="24"/>
          <w:vertAlign w:val="subscript"/>
        </w:rPr>
      </w:pPr>
      <w:bookmarkStart w:id="0" w:name="_Hlk174527270"/>
      <w:bookmarkEnd w:id="0"/>
    </w:p>
    <w:p w14:paraId="5BC9DF52" w14:textId="3AC9624F" w:rsidR="00F2324F" w:rsidRDefault="00275E0A" w:rsidP="00E82B21">
      <w:pPr>
        <w:pStyle w:val="NormalWeb"/>
        <w:spacing w:before="0" w:beforeAutospacing="0" w:after="0" w:afterAutospacing="0"/>
        <w:jc w:val="center"/>
        <w:rPr>
          <w:rFonts w:ascii="Georgia" w:hAnsi="Georgia"/>
          <w:b/>
          <w:bCs/>
          <w:color w:val="000000"/>
          <w:sz w:val="36"/>
          <w:szCs w:val="36"/>
        </w:rPr>
      </w:pPr>
      <w:r>
        <w:rPr>
          <w:rFonts w:ascii="Georgia" w:hAnsi="Georgia"/>
          <w:b/>
          <w:bCs/>
          <w:color w:val="000000"/>
          <w:sz w:val="36"/>
          <w:szCs w:val="36"/>
        </w:rPr>
        <w:t>Bear Creek</w:t>
      </w:r>
      <w:r w:rsidR="00E82B21">
        <w:rPr>
          <w:rFonts w:ascii="Georgia" w:hAnsi="Georgia"/>
          <w:b/>
          <w:bCs/>
          <w:color w:val="000000"/>
          <w:sz w:val="36"/>
          <w:szCs w:val="36"/>
        </w:rPr>
        <w:t xml:space="preserve"> 4-H Club News</w:t>
      </w:r>
    </w:p>
    <w:p w14:paraId="28635B0E" w14:textId="77777777" w:rsidR="007D6B35" w:rsidRDefault="007D6B35" w:rsidP="00E82B21">
      <w:pPr>
        <w:pStyle w:val="NormalWeb"/>
        <w:spacing w:before="0" w:beforeAutospacing="0" w:after="0" w:afterAutospacing="0"/>
        <w:jc w:val="center"/>
        <w:rPr>
          <w:rFonts w:ascii="Georgia" w:hAnsi="Georgia"/>
          <w:b/>
          <w:bCs/>
          <w:color w:val="000000"/>
          <w:sz w:val="36"/>
          <w:szCs w:val="36"/>
        </w:rPr>
      </w:pPr>
    </w:p>
    <w:p w14:paraId="1B9F1F93" w14:textId="529AE928" w:rsidR="007D6B35" w:rsidRDefault="007D6B35" w:rsidP="00E82B21">
      <w:pPr>
        <w:pStyle w:val="NormalWeb"/>
        <w:spacing w:before="0" w:beforeAutospacing="0" w:after="0" w:afterAutospacing="0"/>
        <w:jc w:val="center"/>
        <w:rPr>
          <w:rFonts w:ascii="Georgia" w:hAnsi="Georgia"/>
          <w:b/>
          <w:bCs/>
          <w:color w:val="000000"/>
          <w:sz w:val="36"/>
          <w:szCs w:val="36"/>
        </w:rPr>
      </w:pPr>
      <w:r>
        <w:rPr>
          <w:rFonts w:ascii="Georgia" w:hAnsi="Georgia"/>
          <w:b/>
          <w:bCs/>
          <w:color w:val="000000"/>
          <w:sz w:val="36"/>
          <w:szCs w:val="36"/>
        </w:rPr>
        <w:t xml:space="preserve">Reporter, </w:t>
      </w:r>
      <w:r w:rsidR="00275E0A">
        <w:rPr>
          <w:rFonts w:ascii="Georgia" w:hAnsi="Georgia"/>
          <w:b/>
          <w:bCs/>
          <w:color w:val="000000"/>
          <w:sz w:val="36"/>
          <w:szCs w:val="36"/>
        </w:rPr>
        <w:t>Tucker Fratz</w:t>
      </w:r>
    </w:p>
    <w:p w14:paraId="6D36D4C0" w14:textId="77777777"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The year 2026 is off to a great start for Bear Creek 4-H. Our club is thankful to the Deep Creek Volunteer Fire Department for allowing us the use of their facility for our monthly meetings. Their support helps make it possible for our members to gather, learn, and plan exciting activities throughout the year.</w:t>
      </w:r>
    </w:p>
    <w:p w14:paraId="6B8CB233" w14:textId="77777777"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So far, we have welcomed new members, elected officers, and begun planning upcoming field trips and events. At our January meeting, the club elected the following officers for the year: President Kenzie Pysell, Vice-President Beau Beitzel, Secretary Emmalyn DeWitt, Treasurer Grant Guard, Club Reporter Tucker Fratz, and Photographer Allie Fratz.</w:t>
      </w:r>
    </w:p>
    <w:p w14:paraId="0F9D3076" w14:textId="77777777"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During the meeting, members also planned a field trip for our February gathering and discussed attending the March Achievement Program, scheduled for March 29 at the Ag Heritage Hall. We also talked about important schedule updates, including changes to the dates for the 69th Annual Garrett County Agriculture Fair and the updated time for the Livestock Auction.</w:t>
      </w:r>
    </w:p>
    <w:p w14:paraId="1C58E1EE" w14:textId="77777777"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In addition, members reviewed the new date for the 10th Annual Ag Bash, which is now scheduled for April 25, 2026. These events give our members great opportunities to learn more about agriculture, build leadership skills, and get involved in the community.</w:t>
      </w:r>
    </w:p>
    <w:p w14:paraId="18E030BE" w14:textId="77777777"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 xml:space="preserve">It has been an exciting start to the year </w:t>
      </w:r>
      <w:proofErr w:type="gramStart"/>
      <w:r w:rsidRPr="00275E0A">
        <w:rPr>
          <w:rFonts w:ascii="Georgia" w:hAnsi="Georgia" w:cs="Helvetica"/>
          <w:color w:val="222222"/>
          <w:sz w:val="32"/>
          <w:szCs w:val="32"/>
          <w:vertAlign w:val="superscript"/>
        </w:rPr>
        <w:t>for</w:t>
      </w:r>
      <w:proofErr w:type="gramEnd"/>
      <w:r w:rsidRPr="00275E0A">
        <w:rPr>
          <w:rFonts w:ascii="Georgia" w:hAnsi="Georgia" w:cs="Helvetica"/>
          <w:color w:val="222222"/>
          <w:sz w:val="32"/>
          <w:szCs w:val="32"/>
          <w:vertAlign w:val="superscript"/>
        </w:rPr>
        <w:t xml:space="preserve"> Bear Creek 4-H, and we are looking forward to everything 2026 has in store for our club.</w:t>
      </w:r>
    </w:p>
    <w:p w14:paraId="47290C87" w14:textId="48BD34E2" w:rsidR="00B849FD" w:rsidRDefault="00B849FD" w:rsidP="00B849FD">
      <w:pPr>
        <w:rPr>
          <w:rFonts w:ascii="Georgia" w:hAnsi="Georgia"/>
          <w:sz w:val="32"/>
          <w:szCs w:val="32"/>
          <w:vertAlign w:val="superscript"/>
        </w:rPr>
      </w:pPr>
    </w:p>
    <w:p w14:paraId="0163B2B7" w14:textId="77777777" w:rsidR="00B849FD" w:rsidRDefault="00B849FD" w:rsidP="00B849FD">
      <w:pPr>
        <w:rPr>
          <w:rFonts w:ascii="Georgia" w:hAnsi="Georgia"/>
          <w:sz w:val="32"/>
          <w:szCs w:val="32"/>
          <w:vertAlign w:val="superscript"/>
        </w:rPr>
      </w:pPr>
    </w:p>
    <w:p w14:paraId="6DDBA47E" w14:textId="77777777" w:rsidR="00B849FD" w:rsidRDefault="00B849FD" w:rsidP="00B849FD">
      <w:pPr>
        <w:rPr>
          <w:rFonts w:ascii="Georgia" w:hAnsi="Georgia"/>
          <w:sz w:val="32"/>
          <w:szCs w:val="32"/>
          <w:vertAlign w:val="superscript"/>
        </w:rPr>
      </w:pPr>
    </w:p>
    <w:p w14:paraId="59574449" w14:textId="7406BA55" w:rsidR="008B6B7B" w:rsidRDefault="00275E0A" w:rsidP="00275E0A">
      <w:pPr>
        <w:pStyle w:val="NormalWeb"/>
        <w:rPr>
          <w:rFonts w:ascii="Georgia" w:hAnsi="Georgia"/>
          <w:color w:val="000000"/>
          <w:sz w:val="32"/>
          <w:szCs w:val="32"/>
          <w:vertAlign w:val="superscript"/>
        </w:rPr>
      </w:pPr>
      <w:r>
        <w:rPr>
          <w:rFonts w:ascii="Georgia" w:hAnsi="Georgia"/>
          <w:noProof/>
          <w:color w:val="000000"/>
          <w:sz w:val="32"/>
          <w:szCs w:val="32"/>
          <w:vertAlign w:val="superscript"/>
        </w:rPr>
        <w:lastRenderedPageBreak/>
        <w:drawing>
          <wp:inline distT="0" distB="0" distL="0" distR="0" wp14:anchorId="41275693" wp14:editId="51BA286E">
            <wp:extent cx="5381625" cy="4036219"/>
            <wp:effectExtent l="0" t="0" r="0" b="2540"/>
            <wp:docPr id="11698326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832655" name="Picture 1169832655"/>
                    <pic:cNvPicPr/>
                  </pic:nvPicPr>
                  <pic:blipFill>
                    <a:blip r:embed="rId7">
                      <a:extLst>
                        <a:ext uri="{28A0092B-C50C-407E-A947-70E740481C1C}">
                          <a14:useLocalDpi xmlns:a14="http://schemas.microsoft.com/office/drawing/2010/main" val="0"/>
                        </a:ext>
                      </a:extLst>
                    </a:blip>
                    <a:stretch>
                      <a:fillRect/>
                    </a:stretch>
                  </pic:blipFill>
                  <pic:spPr>
                    <a:xfrm>
                      <a:off x="0" y="0"/>
                      <a:ext cx="5389989" cy="4042492"/>
                    </a:xfrm>
                    <a:prstGeom prst="rect">
                      <a:avLst/>
                    </a:prstGeom>
                  </pic:spPr>
                </pic:pic>
              </a:graphicData>
            </a:graphic>
          </wp:inline>
        </w:drawing>
      </w:r>
    </w:p>
    <w:p w14:paraId="1310872D" w14:textId="77777777" w:rsidR="00275E0A" w:rsidRDefault="00275E0A" w:rsidP="00275E0A">
      <w:pPr>
        <w:pStyle w:val="NormalWeb"/>
        <w:rPr>
          <w:rFonts w:ascii="Georgia" w:hAnsi="Georgia" w:cs="Helvetica"/>
          <w:color w:val="222222"/>
          <w:sz w:val="32"/>
          <w:szCs w:val="32"/>
          <w:shd w:val="clear" w:color="auto" w:fill="FFFFFF"/>
          <w:vertAlign w:val="superscript"/>
        </w:rPr>
      </w:pPr>
      <w:r w:rsidRPr="00275E0A">
        <w:rPr>
          <w:rFonts w:ascii="Georgia" w:hAnsi="Georgia" w:cs="Helvetica"/>
          <w:color w:val="222222"/>
          <w:sz w:val="32"/>
          <w:szCs w:val="32"/>
          <w:shd w:val="clear" w:color="auto" w:fill="FFFFFF"/>
          <w:vertAlign w:val="superscript"/>
        </w:rPr>
        <w:t>2026 Bear Creek 4-H Club Officers pictured from left to right: Grant Guard: Treasurer, Beau Beitzel: Vice-President, Tucker Fratz: Club Reporter, Allie Fratz: Photographer, Kenzie Pysell: President, Emmalyn DeWitt: Secretary.</w:t>
      </w:r>
    </w:p>
    <w:p w14:paraId="399331B8" w14:textId="77777777" w:rsidR="00275E0A" w:rsidRDefault="00275E0A" w:rsidP="00275E0A">
      <w:pPr>
        <w:pStyle w:val="NormalWeb"/>
        <w:rPr>
          <w:rFonts w:ascii="Georgia" w:hAnsi="Georgia" w:cs="Helvetica"/>
          <w:color w:val="222222"/>
          <w:sz w:val="32"/>
          <w:szCs w:val="32"/>
          <w:shd w:val="clear" w:color="auto" w:fill="FFFFFF"/>
          <w:vertAlign w:val="superscript"/>
        </w:rPr>
      </w:pPr>
    </w:p>
    <w:p w14:paraId="68A53459" w14:textId="77777777" w:rsidR="00275E0A" w:rsidRDefault="00275E0A" w:rsidP="00275E0A">
      <w:pPr>
        <w:pStyle w:val="NormalWeb"/>
        <w:rPr>
          <w:rFonts w:ascii="Georgia" w:hAnsi="Georgia" w:cs="Helvetica"/>
          <w:color w:val="222222"/>
          <w:sz w:val="32"/>
          <w:szCs w:val="32"/>
          <w:shd w:val="clear" w:color="auto" w:fill="FFFFFF"/>
          <w:vertAlign w:val="superscript"/>
        </w:rPr>
      </w:pPr>
    </w:p>
    <w:p w14:paraId="446BE6AC" w14:textId="77777777" w:rsidR="00275E0A" w:rsidRDefault="00275E0A" w:rsidP="00275E0A">
      <w:pPr>
        <w:pStyle w:val="NormalWeb"/>
        <w:rPr>
          <w:rFonts w:ascii="Georgia" w:hAnsi="Georgia" w:cs="Helvetica"/>
          <w:color w:val="222222"/>
          <w:sz w:val="32"/>
          <w:szCs w:val="32"/>
          <w:shd w:val="clear" w:color="auto" w:fill="FFFFFF"/>
          <w:vertAlign w:val="superscript"/>
        </w:rPr>
      </w:pPr>
    </w:p>
    <w:p w14:paraId="248108FC" w14:textId="24D61838" w:rsidR="00275E0A" w:rsidRDefault="00275E0A" w:rsidP="00275E0A">
      <w:pPr>
        <w:pStyle w:val="NormalWeb"/>
        <w:rPr>
          <w:rFonts w:ascii="Georgia" w:hAnsi="Georgia" w:cs="Helvetica"/>
          <w:color w:val="222222"/>
          <w:sz w:val="32"/>
          <w:szCs w:val="32"/>
          <w:shd w:val="clear" w:color="auto" w:fill="FFFFFF"/>
          <w:vertAlign w:val="superscript"/>
        </w:rPr>
      </w:pPr>
      <w:r>
        <w:rPr>
          <w:rFonts w:ascii="Georgia" w:hAnsi="Georgia"/>
          <w:noProof/>
          <w:color w:val="000000"/>
          <w:sz w:val="32"/>
          <w:szCs w:val="32"/>
          <w:vertAlign w:val="superscript"/>
        </w:rPr>
        <w:lastRenderedPageBreak/>
        <w:drawing>
          <wp:inline distT="0" distB="0" distL="0" distR="0" wp14:anchorId="49147F47" wp14:editId="4FC5FD54">
            <wp:extent cx="5343525" cy="4007644"/>
            <wp:effectExtent l="0" t="0" r="0" b="0"/>
            <wp:docPr id="4602647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64776" name="Picture 460264776"/>
                    <pic:cNvPicPr/>
                  </pic:nvPicPr>
                  <pic:blipFill>
                    <a:blip r:embed="rId8">
                      <a:extLst>
                        <a:ext uri="{28A0092B-C50C-407E-A947-70E740481C1C}">
                          <a14:useLocalDpi xmlns:a14="http://schemas.microsoft.com/office/drawing/2010/main" val="0"/>
                        </a:ext>
                      </a:extLst>
                    </a:blip>
                    <a:stretch>
                      <a:fillRect/>
                    </a:stretch>
                  </pic:blipFill>
                  <pic:spPr>
                    <a:xfrm>
                      <a:off x="0" y="0"/>
                      <a:ext cx="5351364" cy="4013523"/>
                    </a:xfrm>
                    <a:prstGeom prst="rect">
                      <a:avLst/>
                    </a:prstGeom>
                  </pic:spPr>
                </pic:pic>
              </a:graphicData>
            </a:graphic>
          </wp:inline>
        </w:drawing>
      </w:r>
    </w:p>
    <w:p w14:paraId="5F8464C3" w14:textId="77777777"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Bear Creek 4-H Club Members are pictured starting in the front from left to right:</w:t>
      </w:r>
    </w:p>
    <w:p w14:paraId="1490C878" w14:textId="76A5E8B1"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 </w:t>
      </w:r>
      <w:r>
        <w:rPr>
          <w:rFonts w:ascii="Georgia" w:hAnsi="Georgia" w:cs="Helvetica"/>
          <w:color w:val="222222"/>
          <w:sz w:val="32"/>
          <w:szCs w:val="32"/>
          <w:vertAlign w:val="superscript"/>
        </w:rPr>
        <w:t>1</w:t>
      </w:r>
      <w:r w:rsidRPr="00275E0A">
        <w:rPr>
          <w:rFonts w:ascii="Georgia" w:hAnsi="Georgia" w:cs="Helvetica"/>
          <w:color w:val="222222"/>
          <w:sz w:val="32"/>
          <w:szCs w:val="32"/>
          <w:vertAlign w:val="superscript"/>
        </w:rPr>
        <w:t>st Row: Kayleigh Smearman, James Close, Lyndy Fratz, Adrian Pysell, Adeline Fratz, Brinley Beitzel, Lane Close, Bransen Reese, Joslynn Smearman, Brayson Smearman</w:t>
      </w:r>
    </w:p>
    <w:p w14:paraId="431FAF3F" w14:textId="55DCCE6D"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 xml:space="preserve"> 2nd Row: Allie Fratz, Abigail </w:t>
      </w:r>
      <w:proofErr w:type="spellStart"/>
      <w:r w:rsidRPr="00275E0A">
        <w:rPr>
          <w:rFonts w:ascii="Georgia" w:hAnsi="Georgia" w:cs="Helvetica"/>
          <w:color w:val="222222"/>
          <w:sz w:val="32"/>
          <w:szCs w:val="32"/>
          <w:vertAlign w:val="superscript"/>
        </w:rPr>
        <w:t>Artice</w:t>
      </w:r>
      <w:proofErr w:type="spellEnd"/>
      <w:r w:rsidRPr="00275E0A">
        <w:rPr>
          <w:rFonts w:ascii="Georgia" w:hAnsi="Georgia" w:cs="Helvetica"/>
          <w:color w:val="222222"/>
          <w:sz w:val="32"/>
          <w:szCs w:val="32"/>
          <w:vertAlign w:val="superscript"/>
        </w:rPr>
        <w:t>, Emmalyn DeWitt, Kenzie Pysell, Tucker Fratz, Grant Guard, Leland Close, Parker Hook, Kaylie Reese, Brayden Reese</w:t>
      </w:r>
    </w:p>
    <w:p w14:paraId="6C1725CE" w14:textId="12E81CD1"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 3rd Row: Jett DeWitt, Hunter Beitzel, Beau Beitzel, Landen Beitzel, Mason Keller</w:t>
      </w:r>
    </w:p>
    <w:p w14:paraId="0CAC6059" w14:textId="6DA64302"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 Members not pictured:</w:t>
      </w:r>
    </w:p>
    <w:p w14:paraId="4BF8F5B9" w14:textId="77777777" w:rsidR="00275E0A" w:rsidRPr="00275E0A" w:rsidRDefault="00275E0A" w:rsidP="00275E0A">
      <w:pPr>
        <w:pStyle w:val="NormalWeb"/>
        <w:shd w:val="clear" w:color="auto" w:fill="FFFFFF"/>
        <w:rPr>
          <w:rFonts w:ascii="Georgia" w:hAnsi="Georgia" w:cs="Helvetica"/>
          <w:color w:val="222222"/>
          <w:sz w:val="32"/>
          <w:szCs w:val="32"/>
          <w:vertAlign w:val="superscript"/>
        </w:rPr>
      </w:pPr>
      <w:r w:rsidRPr="00275E0A">
        <w:rPr>
          <w:rFonts w:ascii="Georgia" w:hAnsi="Georgia" w:cs="Helvetica"/>
          <w:color w:val="222222"/>
          <w:sz w:val="32"/>
          <w:szCs w:val="32"/>
          <w:vertAlign w:val="superscript"/>
        </w:rPr>
        <w:t>Kimber Wass, Noah Wass, Nolan Wass, Reese Wass &amp; Reed Lowdermilk</w:t>
      </w:r>
    </w:p>
    <w:p w14:paraId="36C70C0D" w14:textId="77777777" w:rsidR="00275E0A" w:rsidRPr="004E2F3E" w:rsidRDefault="00275E0A" w:rsidP="00275E0A">
      <w:pPr>
        <w:pStyle w:val="NormalWeb"/>
        <w:rPr>
          <w:rFonts w:ascii="Georgia" w:hAnsi="Georgia"/>
          <w:color w:val="000000"/>
          <w:sz w:val="32"/>
          <w:szCs w:val="32"/>
          <w:vertAlign w:val="superscript"/>
        </w:rPr>
      </w:pPr>
    </w:p>
    <w:sectPr w:rsidR="00275E0A" w:rsidRPr="004E2F3E" w:rsidSect="00275E0A">
      <w:footerReference w:type="default" r:id="rId9"/>
      <w:headerReference w:type="first" r:id="rId10"/>
      <w:footerReference w:type="first" r:id="rId11"/>
      <w:type w:val="continuous"/>
      <w:pgSz w:w="12240" w:h="15840"/>
      <w:pgMar w:top="810" w:right="1800" w:bottom="180" w:left="1800" w:header="144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B3CD2" w14:textId="77777777" w:rsidR="00025E4E" w:rsidRDefault="00025E4E">
      <w:r>
        <w:separator/>
      </w:r>
    </w:p>
  </w:endnote>
  <w:endnote w:type="continuationSeparator" w:id="0">
    <w:p w14:paraId="7DA4C5C7" w14:textId="77777777" w:rsidR="00025E4E" w:rsidRDefault="00025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embo">
    <w:altName w:val="Courier New"/>
    <w:charset w:val="00"/>
    <w:family w:val="roman"/>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D5BC8" w14:textId="77777777" w:rsidR="00ED2A6A" w:rsidRPr="00515D15" w:rsidRDefault="00ED2A6A" w:rsidP="00ED2A6A">
    <w:pPr>
      <w:pStyle w:val="Footer"/>
      <w:jc w:val="center"/>
      <w:rPr>
        <w:rFonts w:ascii="Times New Roman" w:hAnsi="Times New Roman"/>
        <w:sz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A60B4" w14:textId="77777777" w:rsidR="00ED2A6A" w:rsidRDefault="00B813D5">
    <w:pPr>
      <w:pStyle w:val="Footer"/>
    </w:pPr>
    <w:r>
      <w:rPr>
        <w:noProof/>
      </w:rPr>
      <mc:AlternateContent>
        <mc:Choice Requires="wps">
          <w:drawing>
            <wp:anchor distT="0" distB="0" distL="114300" distR="114300" simplePos="0" relativeHeight="251658752" behindDoc="0" locked="0" layoutInCell="1" allowOverlap="1" wp14:anchorId="34EE8203" wp14:editId="3CFE874E">
              <wp:simplePos x="0" y="0"/>
              <wp:positionH relativeFrom="margin">
                <wp:posOffset>-514350</wp:posOffset>
              </wp:positionH>
              <wp:positionV relativeFrom="paragraph">
                <wp:posOffset>-104140</wp:posOffset>
              </wp:positionV>
              <wp:extent cx="6515100" cy="406400"/>
              <wp:effectExtent l="0" t="0" r="0" b="12700"/>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40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84ED18" w14:textId="77777777" w:rsidR="000727F6" w:rsidRPr="00136660" w:rsidRDefault="00442C2C" w:rsidP="000727F6">
                          <w:pPr>
                            <w:jc w:val="center"/>
                            <w:rPr>
                              <w:sz w:val="2"/>
                              <w:szCs w:val="12"/>
                            </w:rPr>
                          </w:pPr>
                          <w:r w:rsidRPr="00136660">
                            <w:rPr>
                              <w:color w:val="000000"/>
                              <w:sz w:val="12"/>
                              <w:szCs w:val="22"/>
                            </w:rPr>
                            <w:t>“University programs, activities, and facilities are available to all without regard to race, color, sex, gender identity or expression, sexual orientation, marital status, age, national origin, political affiliation, physical or mental disability, religion, protected veteran status, genetic information, personal appearance, or any other legally protected class.”</w:t>
                          </w:r>
                        </w:p>
                        <w:p w14:paraId="46888544" w14:textId="77777777" w:rsidR="00ED2A6A" w:rsidRPr="00442C2C" w:rsidRDefault="00ED2A6A" w:rsidP="000727F6">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EE8203" id="_x0000_t202" coordsize="21600,21600" o:spt="202" path="m,l,21600r21600,l21600,xe">
              <v:stroke joinstyle="miter"/>
              <v:path gradientshapeok="t" o:connecttype="rect"/>
            </v:shapetype>
            <v:shape id="Text Box 8" o:spid="_x0000_s1027" type="#_x0000_t202" style="position:absolute;margin-left:-40.5pt;margin-top:-8.2pt;width:513pt;height: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" filled="f" stroked="f">
              <v:textbox inset="0,0,0,0">
                <w:txbxContent>
                  <w:p w14:paraId="4084ED18" w14:textId="77777777" w:rsidR="000727F6" w:rsidRPr="00136660" w:rsidRDefault="00442C2C" w:rsidP="000727F6">
                    <w:pPr>
                      <w:jc w:val="center"/>
                      <w:rPr>
                        <w:sz w:val="2"/>
                        <w:szCs w:val="12"/>
                      </w:rPr>
                    </w:pPr>
                    <w:r w:rsidRPr="00136660">
                      <w:rPr>
                        <w:color w:val="000000"/>
                        <w:sz w:val="12"/>
                        <w:szCs w:val="22"/>
                      </w:rPr>
                      <w:t>“University programs, activities, and facilities are available to all without regard to race, color, sex, gender identity or expression, sexual orientation, marital status, age, national origin, political affiliation, physical or mental disability, religion, protected veteran status, genetic information, personal appearance, or any other legally protected class.”</w:t>
                    </w:r>
                  </w:p>
                  <w:p w14:paraId="46888544" w14:textId="77777777" w:rsidR="00ED2A6A" w:rsidRPr="00442C2C" w:rsidRDefault="00ED2A6A" w:rsidP="000727F6">
                    <w:pPr>
                      <w:rPr>
                        <w:sz w:val="20"/>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2E2DB" w14:textId="77777777" w:rsidR="00025E4E" w:rsidRDefault="00025E4E">
      <w:r>
        <w:separator/>
      </w:r>
    </w:p>
  </w:footnote>
  <w:footnote w:type="continuationSeparator" w:id="0">
    <w:p w14:paraId="4212865E" w14:textId="77777777" w:rsidR="00025E4E" w:rsidRDefault="00025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CD1D6" w14:textId="77777777" w:rsidR="00ED2A6A" w:rsidRDefault="00442C2C" w:rsidP="00442C2C">
    <w:pPr>
      <w:pStyle w:val="Header"/>
      <w:ind w:left="-1080"/>
    </w:pPr>
    <w:r>
      <w:rPr>
        <w:noProof/>
      </w:rPr>
      <w:drawing>
        <wp:anchor distT="0" distB="0" distL="114300" distR="114300" simplePos="0" relativeHeight="251659776" behindDoc="0" locked="0" layoutInCell="1" allowOverlap="1" wp14:anchorId="2D105D71" wp14:editId="67DD90C4">
          <wp:simplePos x="0" y="0"/>
          <wp:positionH relativeFrom="margin">
            <wp:align>left</wp:align>
          </wp:positionH>
          <wp:positionV relativeFrom="paragraph">
            <wp:posOffset>-273050</wp:posOffset>
          </wp:positionV>
          <wp:extent cx="2131060" cy="692150"/>
          <wp:effectExtent l="0" t="0" r="2540" b="0"/>
          <wp:wrapSquare wrapText="bothSides"/>
          <wp:docPr id="1805994014" name="Picture 180599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_UMD_extension_wordmark_pms_186 (black)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31060" cy="6921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6704" behindDoc="1" locked="0" layoutInCell="1" allowOverlap="1" wp14:anchorId="3A078B71" wp14:editId="4E7D3887">
              <wp:simplePos x="0" y="0"/>
              <wp:positionH relativeFrom="column">
                <wp:posOffset>4241800</wp:posOffset>
              </wp:positionH>
              <wp:positionV relativeFrom="page">
                <wp:posOffset>571500</wp:posOffset>
              </wp:positionV>
              <wp:extent cx="1771650" cy="821690"/>
              <wp:effectExtent l="0" t="0" r="0" b="1651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821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9897D" w14:textId="77777777" w:rsidR="00ED2A6A" w:rsidRPr="0056200A" w:rsidRDefault="00442C2C">
                          <w:pPr>
                            <w:pStyle w:val="Heading1"/>
                            <w:rPr>
                              <w:rFonts w:ascii="Times New Roman" w:hAnsi="Times New Roman"/>
                              <w:i w:val="0"/>
                            </w:rPr>
                          </w:pPr>
                          <w:r>
                            <w:rPr>
                              <w:rFonts w:ascii="Times New Roman" w:hAnsi="Times New Roman"/>
                              <w:i w:val="0"/>
                            </w:rPr>
                            <w:t>Garrett Office</w:t>
                          </w:r>
                        </w:p>
                        <w:p w14:paraId="1C3C4532" w14:textId="77777777" w:rsidR="00ED2A6A" w:rsidRPr="0056200A" w:rsidRDefault="00442C2C">
                          <w:pPr>
                            <w:pStyle w:val="Heading1"/>
                            <w:rPr>
                              <w:rFonts w:ascii="Times New Roman" w:hAnsi="Times New Roman"/>
                              <w:i w:val="0"/>
                            </w:rPr>
                          </w:pPr>
                          <w:r>
                            <w:rPr>
                              <w:rFonts w:ascii="Times New Roman" w:hAnsi="Times New Roman"/>
                              <w:i w:val="0"/>
                            </w:rPr>
                            <w:t>1916 Maryland Highway Suite A</w:t>
                          </w:r>
                        </w:p>
                        <w:p w14:paraId="4F375F43" w14:textId="77777777" w:rsidR="00ED2A6A" w:rsidRPr="0056200A" w:rsidRDefault="00442C2C">
                          <w:pPr>
                            <w:rPr>
                              <w:rFonts w:ascii="Times New Roman" w:hAnsi="Times New Roman"/>
                              <w:sz w:val="16"/>
                            </w:rPr>
                          </w:pPr>
                          <w:r>
                            <w:rPr>
                              <w:rFonts w:ascii="Times New Roman" w:hAnsi="Times New Roman"/>
                              <w:sz w:val="16"/>
                            </w:rPr>
                            <w:t>Mt. Lake Park, MD 21550</w:t>
                          </w:r>
                        </w:p>
                        <w:p w14:paraId="1A4E6DDA" w14:textId="77777777" w:rsidR="00ED2A6A" w:rsidRPr="0056200A" w:rsidRDefault="00ED2A6A">
                          <w:pPr>
                            <w:rPr>
                              <w:rFonts w:ascii="Times New Roman" w:hAnsi="Times New Roman"/>
                              <w:sz w:val="16"/>
                            </w:rPr>
                          </w:pPr>
                          <w:r w:rsidRPr="0056200A">
                            <w:rPr>
                              <w:rFonts w:ascii="Times New Roman" w:hAnsi="Times New Roman"/>
                              <w:sz w:val="16"/>
                            </w:rPr>
                            <w:t xml:space="preserve">TEL </w:t>
                          </w:r>
                          <w:r w:rsidR="00442C2C">
                            <w:rPr>
                              <w:rFonts w:ascii="Times New Roman" w:hAnsi="Times New Roman"/>
                              <w:sz w:val="16"/>
                            </w:rPr>
                            <w:t>301-334-6960</w:t>
                          </w:r>
                        </w:p>
                        <w:p w14:paraId="4DD8F5DF" w14:textId="77777777" w:rsidR="00ED2A6A" w:rsidRPr="0056200A" w:rsidRDefault="00ED2A6A">
                          <w:pPr>
                            <w:rPr>
                              <w:rFonts w:ascii="Times New Roman" w:hAnsi="Times New Roman"/>
                              <w:sz w:val="16"/>
                            </w:rPr>
                          </w:pPr>
                          <w:r w:rsidRPr="0056200A">
                            <w:rPr>
                              <w:rFonts w:ascii="Times New Roman" w:hAnsi="Times New Roman"/>
                              <w:sz w:val="16"/>
                            </w:rPr>
                            <w:t xml:space="preserve">FAX </w:t>
                          </w:r>
                          <w:r w:rsidR="00442C2C">
                            <w:rPr>
                              <w:rFonts w:ascii="Times New Roman" w:hAnsi="Times New Roman"/>
                              <w:sz w:val="16"/>
                            </w:rPr>
                            <w:t>301-334-6961</w:t>
                          </w:r>
                        </w:p>
                        <w:p w14:paraId="175D5643" w14:textId="77777777" w:rsidR="00ED2A6A" w:rsidRPr="0056200A" w:rsidRDefault="00442C2C">
                          <w:pPr>
                            <w:rPr>
                              <w:rFonts w:ascii="Times New Roman" w:hAnsi="Times New Roman"/>
                            </w:rPr>
                          </w:pPr>
                          <w:r>
                            <w:rPr>
                              <w:rFonts w:ascii="Times New Roman" w:hAnsi="Times New Roman"/>
                              <w:sz w:val="16"/>
                            </w:rPr>
                            <w:t xml:space="preserve"> </w:t>
                          </w:r>
                          <w:r w:rsidRPr="00442C2C">
                            <w:rPr>
                              <w:rFonts w:ascii="Times New Roman" w:hAnsi="Times New Roman"/>
                              <w:sz w:val="16"/>
                            </w:rPr>
                            <w:t>https://extension.umd.edu/garrett-coun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078B71" id="_x0000_t202" coordsize="21600,21600" o:spt="202" path="m,l,21600r21600,l21600,xe">
              <v:stroke joinstyle="miter"/>
              <v:path gradientshapeok="t" o:connecttype="rect"/>
            </v:shapetype>
            <v:shape id="Text Box 6" o:spid="_x0000_s1026" type="#_x0000_t202" style="position:absolute;left:0;text-align:left;margin-left:334pt;margin-top:45pt;width:139.5pt;height:6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" filled="f" stroked="f">
              <v:textbox inset="0,0,0,0">
                <w:txbxContent>
                  <w:p w14:paraId="0B99897D" w14:textId="77777777" w:rsidR="00ED2A6A" w:rsidRPr="0056200A" w:rsidRDefault="00442C2C">
                    <w:pPr>
                      <w:pStyle w:val="Heading1"/>
                      <w:rPr>
                        <w:rFonts w:ascii="Times New Roman" w:hAnsi="Times New Roman"/>
                        <w:i w:val="0"/>
                      </w:rPr>
                    </w:pPr>
                    <w:r>
                      <w:rPr>
                        <w:rFonts w:ascii="Times New Roman" w:hAnsi="Times New Roman"/>
                        <w:i w:val="0"/>
                      </w:rPr>
                      <w:t>Garrett Office</w:t>
                    </w:r>
                  </w:p>
                  <w:p w14:paraId="1C3C4532" w14:textId="77777777" w:rsidR="00ED2A6A" w:rsidRPr="0056200A" w:rsidRDefault="00442C2C">
                    <w:pPr>
                      <w:pStyle w:val="Heading1"/>
                      <w:rPr>
                        <w:rFonts w:ascii="Times New Roman" w:hAnsi="Times New Roman"/>
                        <w:i w:val="0"/>
                      </w:rPr>
                    </w:pPr>
                    <w:r>
                      <w:rPr>
                        <w:rFonts w:ascii="Times New Roman" w:hAnsi="Times New Roman"/>
                        <w:i w:val="0"/>
                      </w:rPr>
                      <w:t>1916 Maryland Highway Suite A</w:t>
                    </w:r>
                  </w:p>
                  <w:p w14:paraId="4F375F43" w14:textId="77777777" w:rsidR="00ED2A6A" w:rsidRPr="0056200A" w:rsidRDefault="00442C2C">
                    <w:pPr>
                      <w:rPr>
                        <w:rFonts w:ascii="Times New Roman" w:hAnsi="Times New Roman"/>
                        <w:sz w:val="16"/>
                      </w:rPr>
                    </w:pPr>
                    <w:r>
                      <w:rPr>
                        <w:rFonts w:ascii="Times New Roman" w:hAnsi="Times New Roman"/>
                        <w:sz w:val="16"/>
                      </w:rPr>
                      <w:t>Mt. Lake Park, MD 21550</w:t>
                    </w:r>
                  </w:p>
                  <w:p w14:paraId="1A4E6DDA" w14:textId="77777777" w:rsidR="00ED2A6A" w:rsidRPr="0056200A" w:rsidRDefault="00ED2A6A">
                    <w:pPr>
                      <w:rPr>
                        <w:rFonts w:ascii="Times New Roman" w:hAnsi="Times New Roman"/>
                        <w:sz w:val="16"/>
                      </w:rPr>
                    </w:pPr>
                    <w:r w:rsidRPr="0056200A">
                      <w:rPr>
                        <w:rFonts w:ascii="Times New Roman" w:hAnsi="Times New Roman"/>
                        <w:sz w:val="16"/>
                      </w:rPr>
                      <w:t xml:space="preserve">TEL </w:t>
                    </w:r>
                    <w:r w:rsidR="00442C2C">
                      <w:rPr>
                        <w:rFonts w:ascii="Times New Roman" w:hAnsi="Times New Roman"/>
                        <w:sz w:val="16"/>
                      </w:rPr>
                      <w:t>301-334-6960</w:t>
                    </w:r>
                  </w:p>
                  <w:p w14:paraId="4DD8F5DF" w14:textId="77777777" w:rsidR="00ED2A6A" w:rsidRPr="0056200A" w:rsidRDefault="00ED2A6A">
                    <w:pPr>
                      <w:rPr>
                        <w:rFonts w:ascii="Times New Roman" w:hAnsi="Times New Roman"/>
                        <w:sz w:val="16"/>
                      </w:rPr>
                    </w:pPr>
                    <w:r w:rsidRPr="0056200A">
                      <w:rPr>
                        <w:rFonts w:ascii="Times New Roman" w:hAnsi="Times New Roman"/>
                        <w:sz w:val="16"/>
                      </w:rPr>
                      <w:t xml:space="preserve">FAX </w:t>
                    </w:r>
                    <w:r w:rsidR="00442C2C">
                      <w:rPr>
                        <w:rFonts w:ascii="Times New Roman" w:hAnsi="Times New Roman"/>
                        <w:sz w:val="16"/>
                      </w:rPr>
                      <w:t>301-334-6961</w:t>
                    </w:r>
                  </w:p>
                  <w:p w14:paraId="175D5643" w14:textId="77777777" w:rsidR="00ED2A6A" w:rsidRPr="0056200A" w:rsidRDefault="00442C2C">
                    <w:pPr>
                      <w:rPr>
                        <w:rFonts w:ascii="Times New Roman" w:hAnsi="Times New Roman"/>
                      </w:rPr>
                    </w:pPr>
                    <w:r>
                      <w:rPr>
                        <w:rFonts w:ascii="Times New Roman" w:hAnsi="Times New Roman"/>
                        <w:sz w:val="16"/>
                      </w:rPr>
                      <w:t xml:space="preserve"> </w:t>
                    </w:r>
                    <w:r w:rsidRPr="00442C2C">
                      <w:rPr>
                        <w:rFonts w:ascii="Times New Roman" w:hAnsi="Times New Roman"/>
                        <w:sz w:val="16"/>
                      </w:rPr>
                      <w:t>https://extension.umd.edu/garrett-county</w:t>
                    </w:r>
                  </w:p>
                </w:txbxContent>
              </v:textbox>
              <w10:wrap type="topAndBottom"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25836"/>
    <w:multiLevelType w:val="multilevel"/>
    <w:tmpl w:val="B7C2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93456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NjIyMjc2MDcwMTRQ0lEKTi0uzszPAykwrAUAPvZEoSwAAAA="/>
  </w:docVars>
  <w:rsids>
    <w:rsidRoot w:val="0056200A"/>
    <w:rsid w:val="00003AF5"/>
    <w:rsid w:val="000061E7"/>
    <w:rsid w:val="00011927"/>
    <w:rsid w:val="00013D48"/>
    <w:rsid w:val="00016756"/>
    <w:rsid w:val="000240DA"/>
    <w:rsid w:val="00025E4E"/>
    <w:rsid w:val="00055F66"/>
    <w:rsid w:val="00063F14"/>
    <w:rsid w:val="000727F6"/>
    <w:rsid w:val="00072F85"/>
    <w:rsid w:val="0007569B"/>
    <w:rsid w:val="00085FAB"/>
    <w:rsid w:val="00090866"/>
    <w:rsid w:val="00095A2A"/>
    <w:rsid w:val="000977D7"/>
    <w:rsid w:val="000B0110"/>
    <w:rsid w:val="000C75E3"/>
    <w:rsid w:val="000D4514"/>
    <w:rsid w:val="000E062A"/>
    <w:rsid w:val="000E0FA7"/>
    <w:rsid w:val="000F001E"/>
    <w:rsid w:val="000F7E65"/>
    <w:rsid w:val="00110937"/>
    <w:rsid w:val="001130A5"/>
    <w:rsid w:val="00113E4D"/>
    <w:rsid w:val="00123239"/>
    <w:rsid w:val="00127E6B"/>
    <w:rsid w:val="00136660"/>
    <w:rsid w:val="001431F1"/>
    <w:rsid w:val="0016244C"/>
    <w:rsid w:val="00170F92"/>
    <w:rsid w:val="00174264"/>
    <w:rsid w:val="001825BB"/>
    <w:rsid w:val="001833DD"/>
    <w:rsid w:val="00184E33"/>
    <w:rsid w:val="00187957"/>
    <w:rsid w:val="001A0B93"/>
    <w:rsid w:val="001A238B"/>
    <w:rsid w:val="001B4D73"/>
    <w:rsid w:val="001C1A5D"/>
    <w:rsid w:val="001E307C"/>
    <w:rsid w:val="001E33C5"/>
    <w:rsid w:val="001E4108"/>
    <w:rsid w:val="001F2C32"/>
    <w:rsid w:val="001F71E4"/>
    <w:rsid w:val="00205783"/>
    <w:rsid w:val="002131D0"/>
    <w:rsid w:val="002279CE"/>
    <w:rsid w:val="00236F51"/>
    <w:rsid w:val="002721A3"/>
    <w:rsid w:val="00275E0A"/>
    <w:rsid w:val="00282E57"/>
    <w:rsid w:val="002863B2"/>
    <w:rsid w:val="002A75C2"/>
    <w:rsid w:val="002D0144"/>
    <w:rsid w:val="002E51A1"/>
    <w:rsid w:val="002F0E58"/>
    <w:rsid w:val="00301AB3"/>
    <w:rsid w:val="0031057F"/>
    <w:rsid w:val="00310859"/>
    <w:rsid w:val="00321819"/>
    <w:rsid w:val="00330176"/>
    <w:rsid w:val="00336DF2"/>
    <w:rsid w:val="00370A9F"/>
    <w:rsid w:val="003714C7"/>
    <w:rsid w:val="003742E3"/>
    <w:rsid w:val="00376203"/>
    <w:rsid w:val="003766CC"/>
    <w:rsid w:val="00381A23"/>
    <w:rsid w:val="003A7DC9"/>
    <w:rsid w:val="003C47E7"/>
    <w:rsid w:val="003D5C8E"/>
    <w:rsid w:val="00407C10"/>
    <w:rsid w:val="00441A8A"/>
    <w:rsid w:val="00442A6E"/>
    <w:rsid w:val="00442C2C"/>
    <w:rsid w:val="004715E2"/>
    <w:rsid w:val="004879E1"/>
    <w:rsid w:val="00492FB1"/>
    <w:rsid w:val="00495503"/>
    <w:rsid w:val="004B0C19"/>
    <w:rsid w:val="004E2F3E"/>
    <w:rsid w:val="0050438D"/>
    <w:rsid w:val="005078AC"/>
    <w:rsid w:val="00537D76"/>
    <w:rsid w:val="00542964"/>
    <w:rsid w:val="00555EC4"/>
    <w:rsid w:val="0056200A"/>
    <w:rsid w:val="00562435"/>
    <w:rsid w:val="00574442"/>
    <w:rsid w:val="005A1668"/>
    <w:rsid w:val="005A708B"/>
    <w:rsid w:val="005A7FBA"/>
    <w:rsid w:val="005B5058"/>
    <w:rsid w:val="005B6930"/>
    <w:rsid w:val="005D0931"/>
    <w:rsid w:val="005E55B3"/>
    <w:rsid w:val="005F113E"/>
    <w:rsid w:val="0061216B"/>
    <w:rsid w:val="006375E8"/>
    <w:rsid w:val="00677357"/>
    <w:rsid w:val="00690CBD"/>
    <w:rsid w:val="006A3299"/>
    <w:rsid w:val="006A541E"/>
    <w:rsid w:val="006B7C59"/>
    <w:rsid w:val="006D71DA"/>
    <w:rsid w:val="006F01A9"/>
    <w:rsid w:val="00704A11"/>
    <w:rsid w:val="00705C45"/>
    <w:rsid w:val="0071481B"/>
    <w:rsid w:val="00751F67"/>
    <w:rsid w:val="007714EE"/>
    <w:rsid w:val="0077732C"/>
    <w:rsid w:val="007A4D0F"/>
    <w:rsid w:val="007B582C"/>
    <w:rsid w:val="007C3E28"/>
    <w:rsid w:val="007D6B35"/>
    <w:rsid w:val="007F62B9"/>
    <w:rsid w:val="00811653"/>
    <w:rsid w:val="00815B91"/>
    <w:rsid w:val="00817DB0"/>
    <w:rsid w:val="00824D45"/>
    <w:rsid w:val="00860A29"/>
    <w:rsid w:val="00860BF7"/>
    <w:rsid w:val="00865CDB"/>
    <w:rsid w:val="008A2F71"/>
    <w:rsid w:val="008B567F"/>
    <w:rsid w:val="008B6B7B"/>
    <w:rsid w:val="008B76EC"/>
    <w:rsid w:val="008F16C8"/>
    <w:rsid w:val="008F4AC2"/>
    <w:rsid w:val="009138F5"/>
    <w:rsid w:val="0093236B"/>
    <w:rsid w:val="009339DD"/>
    <w:rsid w:val="0094551C"/>
    <w:rsid w:val="009652C7"/>
    <w:rsid w:val="009745D6"/>
    <w:rsid w:val="0098274B"/>
    <w:rsid w:val="009F3D6C"/>
    <w:rsid w:val="009F7F98"/>
    <w:rsid w:val="00A01A5A"/>
    <w:rsid w:val="00A23865"/>
    <w:rsid w:val="00A42512"/>
    <w:rsid w:val="00A47550"/>
    <w:rsid w:val="00A53E8F"/>
    <w:rsid w:val="00A657FC"/>
    <w:rsid w:val="00A76AB6"/>
    <w:rsid w:val="00A7733F"/>
    <w:rsid w:val="00A8117B"/>
    <w:rsid w:val="00A94325"/>
    <w:rsid w:val="00AA605B"/>
    <w:rsid w:val="00AC3316"/>
    <w:rsid w:val="00AD2B36"/>
    <w:rsid w:val="00AD5092"/>
    <w:rsid w:val="00AF51DF"/>
    <w:rsid w:val="00B339EC"/>
    <w:rsid w:val="00B65D78"/>
    <w:rsid w:val="00B66C22"/>
    <w:rsid w:val="00B80ED7"/>
    <w:rsid w:val="00B813D5"/>
    <w:rsid w:val="00B849FD"/>
    <w:rsid w:val="00B87E20"/>
    <w:rsid w:val="00B91E52"/>
    <w:rsid w:val="00BA37E0"/>
    <w:rsid w:val="00BA65F5"/>
    <w:rsid w:val="00BC76DA"/>
    <w:rsid w:val="00BE65A5"/>
    <w:rsid w:val="00BF0FA8"/>
    <w:rsid w:val="00BF1938"/>
    <w:rsid w:val="00C14554"/>
    <w:rsid w:val="00C26CBE"/>
    <w:rsid w:val="00C65E61"/>
    <w:rsid w:val="00C66153"/>
    <w:rsid w:val="00C7448B"/>
    <w:rsid w:val="00C76FD7"/>
    <w:rsid w:val="00C83C28"/>
    <w:rsid w:val="00C94C69"/>
    <w:rsid w:val="00CC053C"/>
    <w:rsid w:val="00D0709A"/>
    <w:rsid w:val="00D16F1A"/>
    <w:rsid w:val="00D67B5B"/>
    <w:rsid w:val="00D92DB5"/>
    <w:rsid w:val="00D9583E"/>
    <w:rsid w:val="00DD43A7"/>
    <w:rsid w:val="00DD73FF"/>
    <w:rsid w:val="00DE310B"/>
    <w:rsid w:val="00DF0135"/>
    <w:rsid w:val="00E13142"/>
    <w:rsid w:val="00E262FE"/>
    <w:rsid w:val="00E37D89"/>
    <w:rsid w:val="00E4119B"/>
    <w:rsid w:val="00E55FF5"/>
    <w:rsid w:val="00E726BD"/>
    <w:rsid w:val="00E73BB8"/>
    <w:rsid w:val="00E82B21"/>
    <w:rsid w:val="00E83355"/>
    <w:rsid w:val="00EB039D"/>
    <w:rsid w:val="00EB6D48"/>
    <w:rsid w:val="00EB78FE"/>
    <w:rsid w:val="00EC6185"/>
    <w:rsid w:val="00EC6C58"/>
    <w:rsid w:val="00ED2A6A"/>
    <w:rsid w:val="00F20342"/>
    <w:rsid w:val="00F2216A"/>
    <w:rsid w:val="00F2324F"/>
    <w:rsid w:val="00F43EDC"/>
    <w:rsid w:val="00F51B89"/>
    <w:rsid w:val="00F75BBD"/>
    <w:rsid w:val="00F918F4"/>
    <w:rsid w:val="00F95B7C"/>
    <w:rsid w:val="00FA414F"/>
    <w:rsid w:val="00FC4709"/>
    <w:rsid w:val="00FC66C9"/>
    <w:rsid w:val="00FD3C39"/>
    <w:rsid w:val="00FD51DD"/>
    <w:rsid w:val="00FD5E49"/>
    <w:rsid w:val="00FE0BF4"/>
    <w:rsid w:val="00FE4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A90FC52"/>
  <w15:docId w15:val="{81D19DF3-0EA9-4F50-8FE7-F2F31FA85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rFonts w:ascii="Bembo" w:hAnsi="Bembo"/>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Bembo" w:hAnsi="Bembo"/>
      <w:sz w:val="16"/>
    </w:rPr>
  </w:style>
  <w:style w:type="paragraph" w:styleId="Header">
    <w:name w:val="header"/>
    <w:basedOn w:val="Normal"/>
    <w:rsid w:val="00861847"/>
    <w:pPr>
      <w:tabs>
        <w:tab w:val="center" w:pos="4320"/>
        <w:tab w:val="right" w:pos="8640"/>
      </w:tabs>
    </w:pPr>
  </w:style>
  <w:style w:type="paragraph" w:styleId="Footer">
    <w:name w:val="footer"/>
    <w:basedOn w:val="Normal"/>
    <w:semiHidden/>
    <w:rsid w:val="00861847"/>
    <w:pPr>
      <w:tabs>
        <w:tab w:val="center" w:pos="4320"/>
        <w:tab w:val="right" w:pos="8640"/>
      </w:tabs>
    </w:pPr>
  </w:style>
  <w:style w:type="paragraph" w:styleId="BalloonText">
    <w:name w:val="Balloon Text"/>
    <w:basedOn w:val="Normal"/>
    <w:link w:val="BalloonTextChar"/>
    <w:uiPriority w:val="99"/>
    <w:semiHidden/>
    <w:unhideWhenUsed/>
    <w:rsid w:val="00EB6D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D48"/>
    <w:rPr>
      <w:rFonts w:ascii="Segoe UI" w:hAnsi="Segoe UI" w:cs="Segoe UI"/>
      <w:sz w:val="18"/>
      <w:szCs w:val="18"/>
    </w:rPr>
  </w:style>
  <w:style w:type="paragraph" w:styleId="NormalWeb">
    <w:name w:val="Normal (Web)"/>
    <w:basedOn w:val="Normal"/>
    <w:uiPriority w:val="99"/>
    <w:unhideWhenUsed/>
    <w:rsid w:val="00F2324F"/>
    <w:pPr>
      <w:spacing w:before="100" w:beforeAutospacing="1" w:after="100" w:afterAutospacing="1"/>
    </w:pPr>
    <w:rPr>
      <w:rFonts w:ascii="Times New Roman" w:eastAsia="Times New Roman" w:hAnsi="Times New Roman"/>
      <w:szCs w:val="24"/>
    </w:rPr>
  </w:style>
  <w:style w:type="paragraph" w:customStyle="1" w:styleId="Standard">
    <w:name w:val="Standard"/>
    <w:rsid w:val="00E82B21"/>
    <w:pPr>
      <w:suppressAutoHyphens/>
      <w:autoSpaceDN w:val="0"/>
      <w:textAlignment w:val="baseline"/>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339410">
      <w:bodyDiv w:val="1"/>
      <w:marLeft w:val="0"/>
      <w:marRight w:val="0"/>
      <w:marTop w:val="0"/>
      <w:marBottom w:val="0"/>
      <w:divBdr>
        <w:top w:val="none" w:sz="0" w:space="0" w:color="auto"/>
        <w:left w:val="none" w:sz="0" w:space="0" w:color="auto"/>
        <w:bottom w:val="none" w:sz="0" w:space="0" w:color="auto"/>
        <w:right w:val="none" w:sz="0" w:space="0" w:color="auto"/>
      </w:divBdr>
    </w:div>
    <w:div w:id="572159023">
      <w:bodyDiv w:val="1"/>
      <w:marLeft w:val="0"/>
      <w:marRight w:val="0"/>
      <w:marTop w:val="0"/>
      <w:marBottom w:val="0"/>
      <w:divBdr>
        <w:top w:val="none" w:sz="0" w:space="0" w:color="auto"/>
        <w:left w:val="none" w:sz="0" w:space="0" w:color="auto"/>
        <w:bottom w:val="none" w:sz="0" w:space="0" w:color="auto"/>
        <w:right w:val="none" w:sz="0" w:space="0" w:color="auto"/>
      </w:divBdr>
      <w:divsChild>
        <w:div w:id="504134267">
          <w:marLeft w:val="0"/>
          <w:marRight w:val="0"/>
          <w:marTop w:val="0"/>
          <w:marBottom w:val="0"/>
          <w:divBdr>
            <w:top w:val="none" w:sz="0" w:space="0" w:color="auto"/>
            <w:left w:val="none" w:sz="0" w:space="0" w:color="auto"/>
            <w:bottom w:val="none" w:sz="0" w:space="0" w:color="auto"/>
            <w:right w:val="none" w:sz="0" w:space="0" w:color="auto"/>
          </w:divBdr>
        </w:div>
        <w:div w:id="1688362576">
          <w:marLeft w:val="0"/>
          <w:marRight w:val="0"/>
          <w:marTop w:val="0"/>
          <w:marBottom w:val="0"/>
          <w:divBdr>
            <w:top w:val="none" w:sz="0" w:space="0" w:color="auto"/>
            <w:left w:val="none" w:sz="0" w:space="0" w:color="auto"/>
            <w:bottom w:val="none" w:sz="0" w:space="0" w:color="auto"/>
            <w:right w:val="none" w:sz="0" w:space="0" w:color="auto"/>
          </w:divBdr>
        </w:div>
        <w:div w:id="1349452240">
          <w:marLeft w:val="0"/>
          <w:marRight w:val="0"/>
          <w:marTop w:val="0"/>
          <w:marBottom w:val="0"/>
          <w:divBdr>
            <w:top w:val="none" w:sz="0" w:space="0" w:color="auto"/>
            <w:left w:val="none" w:sz="0" w:space="0" w:color="auto"/>
            <w:bottom w:val="none" w:sz="0" w:space="0" w:color="auto"/>
            <w:right w:val="none" w:sz="0" w:space="0" w:color="auto"/>
          </w:divBdr>
        </w:div>
      </w:divsChild>
    </w:div>
    <w:div w:id="595479314">
      <w:bodyDiv w:val="1"/>
      <w:marLeft w:val="0"/>
      <w:marRight w:val="0"/>
      <w:marTop w:val="0"/>
      <w:marBottom w:val="0"/>
      <w:divBdr>
        <w:top w:val="none" w:sz="0" w:space="0" w:color="auto"/>
        <w:left w:val="none" w:sz="0" w:space="0" w:color="auto"/>
        <w:bottom w:val="none" w:sz="0" w:space="0" w:color="auto"/>
        <w:right w:val="none" w:sz="0" w:space="0" w:color="auto"/>
      </w:divBdr>
      <w:divsChild>
        <w:div w:id="1772697675">
          <w:marLeft w:val="0"/>
          <w:marRight w:val="0"/>
          <w:marTop w:val="0"/>
          <w:marBottom w:val="0"/>
          <w:divBdr>
            <w:top w:val="none" w:sz="0" w:space="0" w:color="auto"/>
            <w:left w:val="none" w:sz="0" w:space="0" w:color="auto"/>
            <w:bottom w:val="none" w:sz="0" w:space="0" w:color="auto"/>
            <w:right w:val="none" w:sz="0" w:space="0" w:color="auto"/>
          </w:divBdr>
        </w:div>
        <w:div w:id="642122560">
          <w:marLeft w:val="0"/>
          <w:marRight w:val="0"/>
          <w:marTop w:val="0"/>
          <w:marBottom w:val="0"/>
          <w:divBdr>
            <w:top w:val="none" w:sz="0" w:space="0" w:color="auto"/>
            <w:left w:val="none" w:sz="0" w:space="0" w:color="auto"/>
            <w:bottom w:val="none" w:sz="0" w:space="0" w:color="auto"/>
            <w:right w:val="none" w:sz="0" w:space="0" w:color="auto"/>
          </w:divBdr>
        </w:div>
        <w:div w:id="1131628429">
          <w:marLeft w:val="0"/>
          <w:marRight w:val="0"/>
          <w:marTop w:val="0"/>
          <w:marBottom w:val="0"/>
          <w:divBdr>
            <w:top w:val="none" w:sz="0" w:space="0" w:color="auto"/>
            <w:left w:val="none" w:sz="0" w:space="0" w:color="auto"/>
            <w:bottom w:val="none" w:sz="0" w:space="0" w:color="auto"/>
            <w:right w:val="none" w:sz="0" w:space="0" w:color="auto"/>
          </w:divBdr>
        </w:div>
        <w:div w:id="361132692">
          <w:marLeft w:val="0"/>
          <w:marRight w:val="0"/>
          <w:marTop w:val="0"/>
          <w:marBottom w:val="0"/>
          <w:divBdr>
            <w:top w:val="none" w:sz="0" w:space="0" w:color="auto"/>
            <w:left w:val="none" w:sz="0" w:space="0" w:color="auto"/>
            <w:bottom w:val="none" w:sz="0" w:space="0" w:color="auto"/>
            <w:right w:val="none" w:sz="0" w:space="0" w:color="auto"/>
          </w:divBdr>
        </w:div>
      </w:divsChild>
    </w:div>
    <w:div w:id="827332126">
      <w:bodyDiv w:val="1"/>
      <w:marLeft w:val="0"/>
      <w:marRight w:val="0"/>
      <w:marTop w:val="0"/>
      <w:marBottom w:val="0"/>
      <w:divBdr>
        <w:top w:val="none" w:sz="0" w:space="0" w:color="auto"/>
        <w:left w:val="none" w:sz="0" w:space="0" w:color="auto"/>
        <w:bottom w:val="none" w:sz="0" w:space="0" w:color="auto"/>
        <w:right w:val="none" w:sz="0" w:space="0" w:color="auto"/>
      </w:divBdr>
      <w:divsChild>
        <w:div w:id="1370766909">
          <w:marLeft w:val="0"/>
          <w:marRight w:val="0"/>
          <w:marTop w:val="0"/>
          <w:marBottom w:val="0"/>
          <w:divBdr>
            <w:top w:val="none" w:sz="0" w:space="0" w:color="auto"/>
            <w:left w:val="none" w:sz="0" w:space="0" w:color="auto"/>
            <w:bottom w:val="none" w:sz="0" w:space="0" w:color="auto"/>
            <w:right w:val="none" w:sz="0" w:space="0" w:color="auto"/>
          </w:divBdr>
        </w:div>
        <w:div w:id="1189368182">
          <w:marLeft w:val="0"/>
          <w:marRight w:val="0"/>
          <w:marTop w:val="0"/>
          <w:marBottom w:val="0"/>
          <w:divBdr>
            <w:top w:val="none" w:sz="0" w:space="0" w:color="auto"/>
            <w:left w:val="none" w:sz="0" w:space="0" w:color="auto"/>
            <w:bottom w:val="none" w:sz="0" w:space="0" w:color="auto"/>
            <w:right w:val="none" w:sz="0" w:space="0" w:color="auto"/>
          </w:divBdr>
        </w:div>
      </w:divsChild>
    </w:div>
    <w:div w:id="863327663">
      <w:bodyDiv w:val="1"/>
      <w:marLeft w:val="0"/>
      <w:marRight w:val="0"/>
      <w:marTop w:val="0"/>
      <w:marBottom w:val="0"/>
      <w:divBdr>
        <w:top w:val="none" w:sz="0" w:space="0" w:color="auto"/>
        <w:left w:val="none" w:sz="0" w:space="0" w:color="auto"/>
        <w:bottom w:val="none" w:sz="0" w:space="0" w:color="auto"/>
        <w:right w:val="none" w:sz="0" w:space="0" w:color="auto"/>
      </w:divBdr>
    </w:div>
    <w:div w:id="1284458894">
      <w:bodyDiv w:val="1"/>
      <w:marLeft w:val="0"/>
      <w:marRight w:val="0"/>
      <w:marTop w:val="0"/>
      <w:marBottom w:val="0"/>
      <w:divBdr>
        <w:top w:val="none" w:sz="0" w:space="0" w:color="auto"/>
        <w:left w:val="none" w:sz="0" w:space="0" w:color="auto"/>
        <w:bottom w:val="none" w:sz="0" w:space="0" w:color="auto"/>
        <w:right w:val="none" w:sz="0" w:space="0" w:color="auto"/>
      </w:divBdr>
    </w:div>
    <w:div w:id="1332292525">
      <w:bodyDiv w:val="1"/>
      <w:marLeft w:val="0"/>
      <w:marRight w:val="0"/>
      <w:marTop w:val="0"/>
      <w:marBottom w:val="0"/>
      <w:divBdr>
        <w:top w:val="none" w:sz="0" w:space="0" w:color="auto"/>
        <w:left w:val="none" w:sz="0" w:space="0" w:color="auto"/>
        <w:bottom w:val="none" w:sz="0" w:space="0" w:color="auto"/>
        <w:right w:val="none" w:sz="0" w:space="0" w:color="auto"/>
      </w:divBdr>
      <w:divsChild>
        <w:div w:id="33428554">
          <w:marLeft w:val="0"/>
          <w:marRight w:val="0"/>
          <w:marTop w:val="0"/>
          <w:marBottom w:val="0"/>
          <w:divBdr>
            <w:top w:val="none" w:sz="0" w:space="0" w:color="auto"/>
            <w:left w:val="none" w:sz="0" w:space="0" w:color="auto"/>
            <w:bottom w:val="none" w:sz="0" w:space="0" w:color="auto"/>
            <w:right w:val="none" w:sz="0" w:space="0" w:color="auto"/>
          </w:divBdr>
        </w:div>
        <w:div w:id="1460996065">
          <w:marLeft w:val="0"/>
          <w:marRight w:val="0"/>
          <w:marTop w:val="0"/>
          <w:marBottom w:val="0"/>
          <w:divBdr>
            <w:top w:val="none" w:sz="0" w:space="0" w:color="auto"/>
            <w:left w:val="none" w:sz="0" w:space="0" w:color="auto"/>
            <w:bottom w:val="none" w:sz="0" w:space="0" w:color="auto"/>
            <w:right w:val="none" w:sz="0" w:space="0" w:color="auto"/>
          </w:divBdr>
        </w:div>
      </w:divsChild>
    </w:div>
    <w:div w:id="1482575593">
      <w:bodyDiv w:val="1"/>
      <w:marLeft w:val="0"/>
      <w:marRight w:val="0"/>
      <w:marTop w:val="0"/>
      <w:marBottom w:val="0"/>
      <w:divBdr>
        <w:top w:val="none" w:sz="0" w:space="0" w:color="auto"/>
        <w:left w:val="none" w:sz="0" w:space="0" w:color="auto"/>
        <w:bottom w:val="none" w:sz="0" w:space="0" w:color="auto"/>
        <w:right w:val="none" w:sz="0" w:space="0" w:color="auto"/>
      </w:divBdr>
      <w:divsChild>
        <w:div w:id="910233473">
          <w:marLeft w:val="0"/>
          <w:marRight w:val="0"/>
          <w:marTop w:val="0"/>
          <w:marBottom w:val="0"/>
          <w:divBdr>
            <w:top w:val="none" w:sz="0" w:space="0" w:color="auto"/>
            <w:left w:val="none" w:sz="0" w:space="0" w:color="auto"/>
            <w:bottom w:val="none" w:sz="0" w:space="0" w:color="auto"/>
            <w:right w:val="none" w:sz="0" w:space="0" w:color="auto"/>
          </w:divBdr>
          <w:divsChild>
            <w:div w:id="77571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80598">
      <w:bodyDiv w:val="1"/>
      <w:marLeft w:val="0"/>
      <w:marRight w:val="0"/>
      <w:marTop w:val="0"/>
      <w:marBottom w:val="0"/>
      <w:divBdr>
        <w:top w:val="none" w:sz="0" w:space="0" w:color="auto"/>
        <w:left w:val="none" w:sz="0" w:space="0" w:color="auto"/>
        <w:bottom w:val="none" w:sz="0" w:space="0" w:color="auto"/>
        <w:right w:val="none" w:sz="0" w:space="0" w:color="auto"/>
      </w:divBdr>
    </w:div>
    <w:div w:id="2074350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3</Pages>
  <Words>359</Words>
  <Characters>1935</Characters>
  <Application>Microsoft Office Word</Application>
  <DocSecurity>0</DocSecurity>
  <Lines>44</Lines>
  <Paragraphs>16</Paragraphs>
  <ScaleCrop>false</ScaleCrop>
  <HeadingPairs>
    <vt:vector size="2" baseType="variant">
      <vt:variant>
        <vt:lpstr>Title</vt:lpstr>
      </vt:variant>
      <vt:variant>
        <vt:i4>1</vt:i4>
      </vt:variant>
    </vt:vector>
  </HeadingPairs>
  <TitlesOfParts>
    <vt:vector size="1" baseType="lpstr">
      <vt:lpstr>¬</vt:lpstr>
    </vt:vector>
  </TitlesOfParts>
  <Company>University of Maryland</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dallen3@umd.edu;May</dc:creator>
  <cp:keywords/>
  <cp:lastModifiedBy>Roberta Mae Cvetnick</cp:lastModifiedBy>
  <cp:revision>34</cp:revision>
  <cp:lastPrinted>2026-02-13T12:15:00Z</cp:lastPrinted>
  <dcterms:created xsi:type="dcterms:W3CDTF">2024-04-20T18:21:00Z</dcterms:created>
  <dcterms:modified xsi:type="dcterms:W3CDTF">2026-02-16T15:51:00Z</dcterms:modified>
</cp:coreProperties>
</file>